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7D04BE48" w:rsidR="000A0576" w:rsidRPr="000A0576" w:rsidRDefault="00464DBA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2</w:t>
            </w:r>
          </w:p>
        </w:tc>
        <w:tc>
          <w:tcPr>
            <w:tcW w:w="4067" w:type="pct"/>
            <w:vMerge w:val="restart"/>
            <w:vAlign w:val="center"/>
          </w:tcPr>
          <w:p w14:paraId="1DAABF45" w14:textId="77777777" w:rsidR="00464DBA" w:rsidRDefault="00464DBA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 xml:space="preserve">CONSOLE APPLICATION USING </w:t>
            </w:r>
          </w:p>
          <w:p w14:paraId="2D1DB54A" w14:textId="29FB02E4" w:rsidR="000A0576" w:rsidRDefault="00464DBA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CLASS &amp; OBJECT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46D5CBDA" w:rsidR="000A0576" w:rsidRPr="000A0576" w:rsidRDefault="00464DBA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07.08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26756D24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develop C# console application using classes, objects, constructors, getter and setter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8702CAB" w14:textId="00924450" w:rsidR="007348CA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lass: </w:t>
      </w:r>
      <w:r>
        <w:rPr>
          <w:rFonts w:ascii="Times New Roman" w:eastAsia="Times New Roman" w:hAnsi="Times New Roman" w:cs="Times New Roman"/>
          <w:sz w:val="24"/>
          <w:szCs w:val="24"/>
        </w:rPr>
        <w:t>Blue print of an object</w:t>
      </w:r>
    </w:p>
    <w:p w14:paraId="065355DB" w14:textId="459536B4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ntains: </w:t>
      </w:r>
    </w:p>
    <w:p w14:paraId="08606180" w14:textId="76FEADE5" w:rsidR="008E3CC4" w:rsidRDefault="008E3CC4" w:rsidP="008E3CC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elds: variables to store data</w:t>
      </w:r>
    </w:p>
    <w:p w14:paraId="028A2A59" w14:textId="4A2F2500" w:rsidR="008E3CC4" w:rsidRDefault="008E3CC4" w:rsidP="008E3CC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hods: Functions to perform specific tasks.</w:t>
      </w:r>
    </w:p>
    <w:p w14:paraId="0DAB5C60" w14:textId="1D745329" w:rsidR="008E3CC4" w:rsidRPr="008E3CC4" w:rsidRDefault="008E3CC4" w:rsidP="008E3CC4">
      <w:pPr>
        <w:pStyle w:val="ListParagraph"/>
        <w:ind w:left="2160" w:hanging="145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 class &lt;class_name&gt;</w:t>
      </w:r>
    </w:p>
    <w:p w14:paraId="4333702B" w14:textId="75395B77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bject:</w:t>
      </w:r>
      <w:r w:rsidR="0087185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71853">
        <w:rPr>
          <w:rFonts w:ascii="Times New Roman" w:eastAsia="Times New Roman" w:hAnsi="Times New Roman" w:cs="Times New Roman"/>
          <w:sz w:val="24"/>
          <w:szCs w:val="24"/>
        </w:rPr>
        <w:t>Instance of a class</w:t>
      </w:r>
    </w:p>
    <w:p w14:paraId="3476CF14" w14:textId="49F7BA6A" w:rsidR="00871853" w:rsidRDefault="0087185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yntax: &lt;class_name&gt; &lt;variable&gt; = new &lt;class_name&gt;();</w:t>
      </w:r>
    </w:p>
    <w:p w14:paraId="3FB74AC0" w14:textId="39F74FFA" w:rsidR="00871853" w:rsidRPr="00871853" w:rsidRDefault="0087185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Using dot operator with the object reference variable fields and methods of the class can be accessed</w:t>
      </w:r>
    </w:p>
    <w:p w14:paraId="2FEBF926" w14:textId="3C986079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structor: </w:t>
      </w:r>
      <w:r>
        <w:rPr>
          <w:rFonts w:ascii="Times New Roman" w:eastAsia="Times New Roman" w:hAnsi="Times New Roman" w:cs="Times New Roman"/>
          <w:sz w:val="24"/>
          <w:szCs w:val="24"/>
        </w:rPr>
        <w:t>looks like a method has same name as that of the class and it will be called automatically while creating an object to the class.</w:t>
      </w:r>
    </w:p>
    <w:p w14:paraId="1404919E" w14:textId="6DF401E6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E3C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3 types</w:t>
      </w:r>
      <w:r>
        <w:rPr>
          <w:rFonts w:ascii="Times New Roman" w:eastAsia="Times New Roman" w:hAnsi="Times New Roman" w:cs="Times New Roman"/>
          <w:sz w:val="24"/>
          <w:szCs w:val="24"/>
        </w:rPr>
        <w:t>: Default Constructor, Parameter less Constructor &amp; Parameterized Constructor</w:t>
      </w:r>
    </w:p>
    <w:p w14:paraId="658F7BEA" w14:textId="5924495D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etter: </w:t>
      </w:r>
      <w:r>
        <w:rPr>
          <w:rFonts w:ascii="Times New Roman" w:eastAsia="Times New Roman" w:hAnsi="Times New Roman" w:cs="Times New Roman"/>
          <w:sz w:val="24"/>
          <w:szCs w:val="24"/>
        </w:rPr>
        <w:t>Gives access to private fields, returns the value.</w:t>
      </w:r>
    </w:p>
    <w:p w14:paraId="3780E54E" w14:textId="5225BE5B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tter: </w:t>
      </w:r>
      <w:r>
        <w:rPr>
          <w:rFonts w:ascii="Times New Roman" w:eastAsia="Times New Roman" w:hAnsi="Times New Roman" w:cs="Times New Roman"/>
          <w:sz w:val="24"/>
          <w:szCs w:val="24"/>
        </w:rPr>
        <w:t>Allows to change the private fields, validation before the value is set</w:t>
      </w:r>
    </w:p>
    <w:p w14:paraId="61D25AC4" w14:textId="5CF1F030" w:rsidR="00BA61F7" w:rsidRDefault="00BA61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985B58" w14:textId="25E0936B" w:rsidR="000C6B7F" w:rsidRDefault="000C6B7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843688" w14:textId="77777777" w:rsidR="000C6B7F" w:rsidRDefault="000C6B7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51A6F1" w14:textId="53087F70" w:rsidR="008D1D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ource Code</w:t>
      </w:r>
    </w:p>
    <w:p w14:paraId="20CF679B" w14:textId="5F954C29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>using System;</w:t>
      </w:r>
    </w:p>
    <w:p w14:paraId="07F840CE" w14:textId="0E49E64F" w:rsidR="00411202" w:rsidRDefault="00FD580A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amespace Ex2</w:t>
      </w:r>
      <w:r w:rsidR="00411202" w:rsidRPr="00411202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2C248177" w14:textId="36AEBF90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>public class Movie{</w:t>
      </w:r>
    </w:p>
    <w:p w14:paraId="0F877811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vate string name, theaterName;</w:t>
      </w:r>
    </w:p>
    <w:p w14:paraId="71A86032" w14:textId="76D18C7E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vate int noOfAvailableTickets, cost;</w:t>
      </w:r>
    </w:p>
    <w:p w14:paraId="28D847F3" w14:textId="5473CBC4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Movie(string name, string theaterName, int no, int cost){</w:t>
      </w:r>
    </w:p>
    <w:p w14:paraId="0C4CF186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his.name = name;</w:t>
      </w:r>
    </w:p>
    <w:p w14:paraId="7EDA56A7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his.theaterName = theaterName;</w:t>
      </w:r>
    </w:p>
    <w:p w14:paraId="193B2E9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his.noOfAvailableTickets = no;</w:t>
      </w:r>
    </w:p>
    <w:p w14:paraId="0E78373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his.cost = cost;</w:t>
      </w:r>
    </w:p>
    <w:p w14:paraId="34EC292E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BCC0592" w14:textId="5329043E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int tickets{</w:t>
      </w:r>
    </w:p>
    <w:p w14:paraId="3CFE8AFB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get { return this.noOfAvailableTickets; }</w:t>
      </w:r>
    </w:p>
    <w:p w14:paraId="0C2689F7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set { this.noOfAvailableTickets = value; }</w:t>
      </w:r>
    </w:p>
    <w:p w14:paraId="134CFC91" w14:textId="36E348BA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12DF8D6E" w14:textId="46DE2891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int Cost{</w:t>
      </w:r>
    </w:p>
    <w:p w14:paraId="25417F5E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get { return this.cost; }</w:t>
      </w:r>
    </w:p>
    <w:p w14:paraId="5CBFFAC9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set { this.cost = value; }</w:t>
      </w:r>
    </w:p>
    <w:p w14:paraId="6F93A3D5" w14:textId="79C94906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9F7DE23" w14:textId="12D6CD4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void display()</w:t>
      </w:r>
      <w:r w:rsidR="00FD580A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1511CA52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Line("Name: " + this.name);</w:t>
      </w:r>
    </w:p>
    <w:p w14:paraId="668B6AF4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Line("Theater Name: " + this.theaterName);</w:t>
      </w:r>
    </w:p>
    <w:p w14:paraId="0D92F134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Console.WriteLine("Available Tickets: " + this.noOfAvailableTickets);</w:t>
      </w:r>
    </w:p>
    <w:p w14:paraId="593C1435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Line("Cost: " + this.cost);</w:t>
      </w:r>
    </w:p>
    <w:p w14:paraId="70E0178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14D4E930" w14:textId="5FF4AEC6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3D441BE5" w14:textId="1E387AC8" w:rsidR="00411202" w:rsidRPr="00411202" w:rsidRDefault="00FD580A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class MovieBooking</w:t>
      </w:r>
      <w:r w:rsidR="00411202" w:rsidRPr="00411202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032BB462" w14:textId="4C093136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static void Main(string[] args){</w:t>
      </w:r>
    </w:p>
    <w:p w14:paraId="3EB3CD5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string name, tname;</w:t>
      </w:r>
    </w:p>
    <w:p w14:paraId="65FC7565" w14:textId="520CEF35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nt nos, price;</w:t>
      </w:r>
    </w:p>
    <w:p w14:paraId="21308853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Line("Enter Movie Details");</w:t>
      </w:r>
    </w:p>
    <w:p w14:paraId="5DEA8974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("Name: ");</w:t>
      </w:r>
    </w:p>
    <w:p w14:paraId="10370C75" w14:textId="7BBF3D51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ame=Console.ReadLine();</w:t>
      </w:r>
    </w:p>
    <w:p w14:paraId="2AE5A7DE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("Theater Name: ");</w:t>
      </w:r>
    </w:p>
    <w:p w14:paraId="22E1E0C5" w14:textId="4CA070D8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name = Console.ReadLine();</w:t>
      </w:r>
    </w:p>
    <w:p w14:paraId="4E78B67D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("#. Tickets: ");</w:t>
      </w:r>
    </w:p>
    <w:p w14:paraId="2BCF648B" w14:textId="0B9127BB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os = Convert.ToInt16(Console.ReadLine());</w:t>
      </w:r>
    </w:p>
    <w:p w14:paraId="4E50F080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Write("Price: ");</w:t>
      </w:r>
    </w:p>
    <w:p w14:paraId="08DC6E6C" w14:textId="5F45AFA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price = Convert.ToInt16(Console.ReadLine());</w:t>
      </w:r>
    </w:p>
    <w:p w14:paraId="0B84E706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ovie movie1 = new Movie(name,tname,nos,price);</w:t>
      </w:r>
    </w:p>
    <w:p w14:paraId="049F9717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7412E3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while (true){</w:t>
      </w:r>
    </w:p>
    <w:p w14:paraId="75057DE1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Console.Write("\n1. Display \n2. Buy Tickets \n0. Exit \nEnter Your Choice: ");</w:t>
      </w:r>
    </w:p>
    <w:p w14:paraId="6EBB24D6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int ch=Convert.ToInt16(Console.ReadLine());</w:t>
      </w:r>
    </w:p>
    <w:p w14:paraId="1D32B95C" w14:textId="22BF8C7D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if (ch == 1){</w:t>
      </w:r>
    </w:p>
    <w:p w14:paraId="3DFDBC9D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Console.WriteLine();</w:t>
      </w:r>
    </w:p>
    <w:p w14:paraId="4A39A3BC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movie1.display();</w:t>
      </w:r>
    </w:p>
    <w:p w14:paraId="204B2ED4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429E633D" w14:textId="0314466D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 if (ch == 2){</w:t>
      </w:r>
    </w:p>
    <w:p w14:paraId="5151EEB4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Console.Write("Enter #. Tickets: ");</w:t>
      </w:r>
    </w:p>
    <w:p w14:paraId="4F3F5D89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int no_t=Convert.ToInt16(Console.ReadLine());</w:t>
      </w:r>
    </w:p>
    <w:p w14:paraId="4E24B391" w14:textId="7BB4879A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if (no_t &lt;= movie1.tickets){</w:t>
      </w:r>
    </w:p>
    <w:p w14:paraId="7109A8B3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int tot_cost = no_t * movie1.Cost;</w:t>
      </w:r>
    </w:p>
    <w:p w14:paraId="1A99D1DE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Console.WriteLine("Total Cost: "+tot_cost);</w:t>
      </w:r>
    </w:p>
    <w:p w14:paraId="2F25489C" w14:textId="2F95EA45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movie1.tickets = movie1.tickets-no_t;</w:t>
      </w:r>
    </w:p>
    <w:p w14:paraId="445F4630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}</w:t>
      </w:r>
    </w:p>
    <w:p w14:paraId="16147E26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else { Console.WriteLine("Enter Vaild #. Tickets"); }</w:t>
      </w:r>
    </w:p>
    <w:p w14:paraId="2B38420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63386F2A" w14:textId="512EFC51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 if (ch == 0){</w:t>
      </w:r>
    </w:p>
    <w:p w14:paraId="070D91A7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Console.WriteLine("\nThanks for Visiting");</w:t>
      </w:r>
    </w:p>
    <w:p w14:paraId="2E995CA8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break;</w:t>
      </w:r>
    </w:p>
    <w:p w14:paraId="4C845A38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09844AF0" w14:textId="7EDA8173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{</w:t>
      </w:r>
    </w:p>
    <w:p w14:paraId="333B9F3F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Console.WriteLine("Enter a vaild Input");</w:t>
      </w:r>
    </w:p>
    <w:p w14:paraId="1159075C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76477D34" w14:textId="60C2B84F" w:rsidR="00411202" w:rsidRPr="00411202" w:rsidRDefault="00FD580A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}</w:t>
      </w:r>
    </w:p>
    <w:p w14:paraId="2F9B2F00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Console.ReadKey();</w:t>
      </w:r>
    </w:p>
    <w:p w14:paraId="6F66D742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75CEB06" w14:textId="77777777" w:rsidR="00411202" w:rsidRPr="00411202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080DDDA8" w14:textId="22B11C53" w:rsidR="000C6B7F" w:rsidRPr="000C6B7F" w:rsidRDefault="00411202" w:rsidP="00411202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11202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5CF0AB36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</w:t>
      </w:r>
    </w:p>
    <w:p w14:paraId="3695483E" w14:textId="2D79224F" w:rsidR="00681ED1" w:rsidRDefault="00346EE0" w:rsidP="00346EE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46EE0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71213CDF" wp14:editId="0656010B">
            <wp:extent cx="1823996" cy="6042220"/>
            <wp:effectExtent l="0" t="0" r="5080" b="0"/>
            <wp:docPr id="9" name="Picture 9" descr="E:\Academic\2k23-2k24\Odd Sem\18CS2028 C# .NET Lab\Ex2\Ex2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cademic\2k23-2k24\Odd Sem\18CS2028 C# .NET Lab\Ex2\Ex2 Outpu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9332" cy="605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6452A" w14:textId="7B6F7EC0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54A18079" w:rsidR="008D1D64" w:rsidRDefault="00C7114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# </w:t>
      </w:r>
      <w:r w:rsidR="00346EE0">
        <w:rPr>
          <w:rFonts w:ascii="Times New Roman" w:eastAsia="Times New Roman" w:hAnsi="Times New Roman" w:cs="Times New Roman"/>
          <w:sz w:val="24"/>
          <w:szCs w:val="24"/>
        </w:rPr>
        <w:t>console application using class, object, constructor, getter and set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s been executed successfully and the desired output is displayed on the screen.</w:t>
      </w:r>
    </w:p>
    <w:sectPr w:rsidR="008D1D64" w:rsidSect="00464D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1" w:right="1134" w:bottom="1418" w:left="1985" w:header="720" w:footer="720" w:gutter="0"/>
      <w:pgNumType w:start="1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5314F" w14:textId="77777777" w:rsidR="00713E39" w:rsidRDefault="00713E39">
      <w:pPr>
        <w:spacing w:after="0" w:line="240" w:lineRule="auto"/>
      </w:pPr>
      <w:r>
        <w:separator/>
      </w:r>
    </w:p>
  </w:endnote>
  <w:endnote w:type="continuationSeparator" w:id="0">
    <w:p w14:paraId="1158EBCC" w14:textId="77777777" w:rsidR="00713E39" w:rsidRDefault="00713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7187A186" w:rsidR="008D1D64" w:rsidRPr="000A0576" w:rsidRDefault="00C13061" w:rsidP="00FA1EDF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0" w:name="_gjdgxs" w:colFirst="0" w:colLast="0"/>
          <w:bookmarkEnd w:id="0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FA1EDF">
            <w:rPr>
              <w:rFonts w:ascii="Times New Roman" w:hAnsi="Times New Roman" w:cs="Times New Roman"/>
              <w:color w:val="000000"/>
            </w:rPr>
            <w:t>2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 | </w:t>
          </w:r>
          <w:r w:rsidR="00FA1EDF">
            <w:rPr>
              <w:rFonts w:ascii="Times New Roman" w:hAnsi="Times New Roman" w:cs="Times New Roman"/>
              <w:color w:val="000000"/>
            </w:rPr>
            <w:t>Console Application using Class &amp; Object</w:t>
          </w:r>
          <w:bookmarkStart w:id="1" w:name="_GoBack"/>
          <w:bookmarkEnd w:id="1"/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4DA135B1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FA1EDF">
            <w:rPr>
              <w:rFonts w:ascii="Times New Roman" w:hAnsi="Times New Roman" w:cs="Times New Roman"/>
              <w:noProof/>
              <w:color w:val="FFFFFF" w:themeColor="background1"/>
            </w:rPr>
            <w:t>13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4E965E" w14:textId="77777777" w:rsidR="00713E39" w:rsidRDefault="00713E39">
      <w:pPr>
        <w:spacing w:after="0" w:line="240" w:lineRule="auto"/>
      </w:pPr>
      <w:r>
        <w:separator/>
      </w:r>
    </w:p>
  </w:footnote>
  <w:footnote w:type="continuationSeparator" w:id="0">
    <w:p w14:paraId="02FDD105" w14:textId="77777777" w:rsidR="00713E39" w:rsidRDefault="00713E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A0576"/>
    <w:rsid w:val="000C6B7F"/>
    <w:rsid w:val="0012414A"/>
    <w:rsid w:val="00153DFC"/>
    <w:rsid w:val="001710F7"/>
    <w:rsid w:val="00173C80"/>
    <w:rsid w:val="002F7AB8"/>
    <w:rsid w:val="00346EE0"/>
    <w:rsid w:val="00363C85"/>
    <w:rsid w:val="00411202"/>
    <w:rsid w:val="00462465"/>
    <w:rsid w:val="00464DBA"/>
    <w:rsid w:val="00502EFA"/>
    <w:rsid w:val="00590BE6"/>
    <w:rsid w:val="00681ED1"/>
    <w:rsid w:val="00713E39"/>
    <w:rsid w:val="00723246"/>
    <w:rsid w:val="007348CA"/>
    <w:rsid w:val="00783F1D"/>
    <w:rsid w:val="007C747E"/>
    <w:rsid w:val="008149E1"/>
    <w:rsid w:val="00865CC3"/>
    <w:rsid w:val="00871853"/>
    <w:rsid w:val="008D1D64"/>
    <w:rsid w:val="008E3744"/>
    <w:rsid w:val="008E3CC4"/>
    <w:rsid w:val="0094415C"/>
    <w:rsid w:val="0096092D"/>
    <w:rsid w:val="009730CB"/>
    <w:rsid w:val="009A26A5"/>
    <w:rsid w:val="00AC5B5A"/>
    <w:rsid w:val="00AC7785"/>
    <w:rsid w:val="00B237AC"/>
    <w:rsid w:val="00B537F4"/>
    <w:rsid w:val="00BA61F7"/>
    <w:rsid w:val="00C10C11"/>
    <w:rsid w:val="00C13061"/>
    <w:rsid w:val="00C71140"/>
    <w:rsid w:val="00CC5314"/>
    <w:rsid w:val="00DB0EF9"/>
    <w:rsid w:val="00EE0035"/>
    <w:rsid w:val="00F06BF7"/>
    <w:rsid w:val="00F67245"/>
    <w:rsid w:val="00FA1EDF"/>
    <w:rsid w:val="00FD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Lenovo</cp:lastModifiedBy>
  <cp:revision>41</cp:revision>
  <dcterms:created xsi:type="dcterms:W3CDTF">2023-07-19T05:16:00Z</dcterms:created>
  <dcterms:modified xsi:type="dcterms:W3CDTF">2023-08-30T04:18:00Z</dcterms:modified>
</cp:coreProperties>
</file>